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github-gitlab-y-plataformas-similares"/>
    <w:p>
      <w:pPr>
        <w:pStyle w:val="Heading1"/>
      </w:pPr>
      <w:r>
        <w:t xml:space="preserve">GitHub, GitLab y Plataformas Similares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n la actualidad, para</w:t>
      </w:r>
      <w:r>
        <w:t xml:space="preserve"> </w:t>
      </w:r>
      <w:r>
        <w:rPr>
          <w:bCs/>
          <w:b/>
        </w:rPr>
        <w:t xml:space="preserve">la gestión de archivos de texto estructurado</w:t>
      </w:r>
      <w:r>
        <w:t xml:space="preserve">, ya sea código fuente, documentación o contenido técnico, es fundamental para su creación, desarrollo y mantenimiento, disponer de herramientas como</w:t>
      </w:r>
      <w:r>
        <w:t xml:space="preserve"> </w:t>
      </w:r>
      <w:r>
        <w:rPr>
          <w:bCs/>
          <w:b/>
        </w:rPr>
        <w:t xml:space="preserve">GitHub, GitLab y otras plataformas similares</w:t>
      </w:r>
      <w:r>
        <w:t xml:space="preserve"> </w:t>
      </w:r>
      <w:r>
        <w:t xml:space="preserve">que permiten trabajar de manera colaborativa, gestionar versiones de documentos y automatizar procesos. Estas plataformas son utilizadas no solo por programadores, sino también por escritores, investigadores y académicos para la producción de libros, artículos y proyectos en lenguajes como</w:t>
      </w:r>
      <w:r>
        <w:t xml:space="preserve"> </w:t>
      </w:r>
      <w:r>
        <w:rPr>
          <w:bCs/>
          <w:b/>
        </w:rPr>
        <w:t xml:space="preserve">LaTeX</w:t>
      </w:r>
      <w:r>
        <w:t xml:space="preserve">. En este trabajo, exploraremos el origen, el propósito y los objetivos de estas herramientas.</w:t>
      </w:r>
    </w:p>
    <w:bookmarkEnd w:id="20"/>
    <w:bookmarkStart w:id="21" w:name="Xd3dd4a6aae7c76e2d13d86b7f483dd0317d83c6"/>
    <w:p>
      <w:pPr>
        <w:pStyle w:val="Heading2"/>
      </w:pPr>
      <w:r>
        <w:t xml:space="preserve">¿Qué son GitHub, GitLab y plataformas similares?</w:t>
      </w:r>
    </w:p>
    <w:p>
      <w:pPr>
        <w:pStyle w:val="FirstParagraph"/>
      </w:pPr>
      <w:r>
        <w:t xml:space="preserve">Son plataformas de alojamiento de archivos, principalmente de código fuente que utilizan</w:t>
      </w:r>
      <w:r>
        <w:t xml:space="preserve"> </w:t>
      </w:r>
      <w:r>
        <w:rPr>
          <w:bCs/>
          <w:b/>
        </w:rPr>
        <w:t xml:space="preserve">Git</w:t>
      </w:r>
      <w:r>
        <w:t xml:space="preserve">, un sistema de control de versiones distribuido. Estas herramientas permiten, tanto a personas como a equipos de trabajo, almacenar repositorios de código, realizar revisiones y desplegar proyectos de manera eficiente.</w:t>
      </w:r>
    </w:p>
    <w:bookmarkEnd w:id="21"/>
    <w:bookmarkStart w:id="26" w:name="origen-y-evolución"/>
    <w:p>
      <w:pPr>
        <w:pStyle w:val="Heading2"/>
      </w:pPr>
      <w:r>
        <w:t xml:space="preserve">Origen y evolución</w:t>
      </w:r>
    </w:p>
    <w:bookmarkStart w:id="22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t xml:space="preserve">Fue creado en</w:t>
      </w:r>
      <w:r>
        <w:t xml:space="preserve"> </w:t>
      </w:r>
      <w:r>
        <w:rPr>
          <w:bCs/>
          <w:b/>
        </w:rPr>
        <w:t xml:space="preserve">2005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Linus Torvalds</w:t>
      </w:r>
      <w:r>
        <w:t xml:space="preserve">, el mismo creador de Linux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ació como una solución para gestionar el código del kernel de Linux de manera descentralizada y eficiente (el kernel tiene en promedio 4.000 desarrolladores interactuando a traves de Git).</w:t>
      </w:r>
    </w:p>
    <w:bookmarkEnd w:id="22"/>
    <w:bookmarkStart w:id="23" w:name="github"/>
    <w:p>
      <w:pPr>
        <w:pStyle w:val="Heading3"/>
      </w:pPr>
      <w:r>
        <w:t xml:space="preserve">GitHub</w:t>
      </w:r>
    </w:p>
    <w:p>
      <w:pPr>
        <w:numPr>
          <w:ilvl w:val="0"/>
          <w:numId w:val="1002"/>
        </w:numPr>
        <w:pStyle w:val="Compact"/>
      </w:pPr>
      <w:r>
        <w:t xml:space="preserve">Fundado en</w:t>
      </w:r>
      <w:r>
        <w:t xml:space="preserve"> </w:t>
      </w:r>
      <w:r>
        <w:rPr>
          <w:bCs/>
          <w:b/>
        </w:rPr>
        <w:t xml:space="preserve">2008</w:t>
      </w:r>
      <w:r>
        <w:t xml:space="preserve"> </w:t>
      </w:r>
      <w:r>
        <w:t xml:space="preserve">por Tom Preston-Werner, Chris Wanstrath y PJ Hyett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e convirtió en la plataforma más popular para alojar repositorios Git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n</w:t>
      </w:r>
      <w:r>
        <w:t xml:space="preserve"> </w:t>
      </w:r>
      <w:r>
        <w:rPr>
          <w:bCs/>
          <w:b/>
        </w:rPr>
        <w:t xml:space="preserve">2018</w:t>
      </w:r>
      <w:r>
        <w:t xml:space="preserve">, Microsoft adquirió GitHub.</w:t>
      </w:r>
    </w:p>
    <w:bookmarkEnd w:id="23"/>
    <w:bookmarkStart w:id="24" w:name="gitlab"/>
    <w:p>
      <w:pPr>
        <w:pStyle w:val="Heading3"/>
      </w:pPr>
      <w:r>
        <w:t xml:space="preserve">GitLab</w:t>
      </w:r>
    </w:p>
    <w:p>
      <w:pPr>
        <w:numPr>
          <w:ilvl w:val="0"/>
          <w:numId w:val="1003"/>
        </w:numPr>
        <w:pStyle w:val="Compact"/>
      </w:pPr>
      <w:r>
        <w:t xml:space="preserve">Fundado en</w:t>
      </w:r>
      <w:r>
        <w:t xml:space="preserve"> </w:t>
      </w:r>
      <w:r>
        <w:rPr>
          <w:bCs/>
          <w:b/>
        </w:rPr>
        <w:t xml:space="preserve">2011</w:t>
      </w:r>
      <w:r>
        <w:t xml:space="preserve"> </w:t>
      </w:r>
      <w:r>
        <w:t xml:space="preserve">por Dmitriy Zaporozhets y Sid Sijbrandij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 diferencia de GitHub, GitLab ofrece una versión</w:t>
      </w:r>
      <w:r>
        <w:t xml:space="preserve"> </w:t>
      </w:r>
      <w:r>
        <w:rPr>
          <w:bCs/>
          <w:b/>
        </w:rPr>
        <w:t xml:space="preserve">self-hosted</w:t>
      </w:r>
      <w:r>
        <w:t xml:space="preserve">, permitiendo que las empresas tengan control total sobre su infraestructura.</w:t>
      </w:r>
    </w:p>
    <w:bookmarkEnd w:id="24"/>
    <w:bookmarkStart w:id="25" w:name="otras-plataformas"/>
    <w:p>
      <w:pPr>
        <w:pStyle w:val="Heading3"/>
      </w:pPr>
      <w:r>
        <w:t xml:space="preserve">Otras platafor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itbucket (2008, Atlassian)</w:t>
      </w:r>
      <w:r>
        <w:t xml:space="preserve">: Se enfoca en empresas y proyectos privados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ourceForge (1999)</w:t>
      </w:r>
      <w:r>
        <w:t xml:space="preserve">: Uno de los primeros servicios para alojar proyectos de código abierto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itea y Gogs</w:t>
      </w:r>
      <w:r>
        <w:t xml:space="preserve">: Alternativas ligeras para autoalojamiento de repositorios Git.</w:t>
      </w:r>
    </w:p>
    <w:bookmarkEnd w:id="25"/>
    <w:bookmarkEnd w:id="26"/>
    <w:bookmarkStart w:id="27" w:name="motivo-de-su-creación"/>
    <w:p>
      <w:pPr>
        <w:pStyle w:val="Heading2"/>
      </w:pPr>
      <w:r>
        <w:t xml:space="preserve">Motivo de su creación</w:t>
      </w:r>
    </w:p>
    <w:p>
      <w:pPr>
        <w:pStyle w:val="FirstParagraph"/>
      </w:pPr>
      <w:r>
        <w:t xml:space="preserve">Antes de Git, muchas empresas usaban sistemas de control de versiones centralizados como</w:t>
      </w:r>
      <w:r>
        <w:t xml:space="preserve"> </w:t>
      </w:r>
      <w:r>
        <w:rPr>
          <w:bCs/>
          <w:b/>
        </w:rPr>
        <w:t xml:space="preserve">CVS o Subversion (SVN)</w:t>
      </w:r>
      <w:r>
        <w:t xml:space="preserve">, que tenían problemas de escalabilidad y acceso distribuido. Git y sus plataformas asociadas surgieron para:</w:t>
      </w:r>
      <w:r>
        <w:br/>
      </w:r>
      <w:r>
        <w:t xml:space="preserve">- Facilitar la colaboración en proyectos –realmente– grandes.</w:t>
      </w:r>
      <w:r>
        <w:br/>
      </w:r>
      <w:r>
        <w:t xml:space="preserve">- Mejorar la gestión de versiones y cambios en el código.</w:t>
      </w:r>
      <w:r>
        <w:br/>
      </w:r>
      <w:r>
        <w:t xml:space="preserve">- Automatizar procesos de integración y despliegue (despliegue = generar salidas de forma automática).</w:t>
      </w:r>
    </w:p>
    <w:bookmarkEnd w:id="27"/>
    <w:bookmarkStart w:id="28" w:name="objetivos-principales"/>
    <w:p>
      <w:pPr>
        <w:pStyle w:val="Heading2"/>
      </w:pPr>
      <w:r>
        <w:t xml:space="preserve">Objetivos principales</w:t>
      </w:r>
    </w:p>
    <w:p>
      <w:pPr>
        <w:pStyle w:val="FirstParagraph"/>
      </w:pPr>
      <w:r>
        <w:t xml:space="preserve">Las plataformas como GitHub y GitLab buscan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Facilitar la colaboración</w:t>
      </w:r>
      <w:r>
        <w:t xml:space="preserve">: Permiten que múltiples desarrolladores trabajen simultáneamente en un proyecto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ontrol de versiones</w:t>
      </w:r>
      <w:r>
        <w:t xml:space="preserve">: Garantizan un historial detallado de cambios en el código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utomatización</w:t>
      </w:r>
      <w:r>
        <w:t xml:space="preserve">: Integran herramientas de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(Integración y Entrega Continua)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eguridad y control</w:t>
      </w:r>
      <w:r>
        <w:t xml:space="preserve">: Ofrecen permisos y autenticación para proteger el código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pliegue eficiente</w:t>
      </w:r>
      <w:r>
        <w:t xml:space="preserve">: Se pueden conectar con servidores para lanzar actualizaciones automáticamente.</w:t>
      </w:r>
    </w:p>
    <w:bookmarkEnd w:id="28"/>
    <w:bookmarkStart w:id="29" w:name="conclusión"/>
    <w:p>
      <w:pPr>
        <w:pStyle w:val="Heading2"/>
      </w:pPr>
      <w:r>
        <w:t xml:space="preserve">Conclusión</w:t>
      </w:r>
    </w:p>
    <w:p>
      <w:pPr>
        <w:pStyle w:val="FirstParagraph"/>
      </w:pPr>
      <w:r>
        <w:t xml:space="preserve">GitHub, GitLab y plataformas similares han revolucionado la manera en que se desarrolla software. Gracias a estas herramientas, los equipos pueden trabajar de manera más eficiente, segura y organizada, asegurando la calidad del código y la agilidad en el desarrollo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16:16:12Z</dcterms:created>
  <dcterms:modified xsi:type="dcterms:W3CDTF">2025-03-18T16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